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3D262" w14:textId="48D591B7" w:rsidR="00A860BF" w:rsidRPr="008D104A" w:rsidRDefault="000E0C8B" w:rsidP="00FB2D98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228532A1" w:rsidR="00672CD4" w:rsidRPr="00853296" w:rsidRDefault="00395524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January 25, 2022</w:t>
      </w:r>
    </w:p>
    <w:p w14:paraId="58EED80F" w14:textId="6CA5BBC4" w:rsidR="00930956" w:rsidRPr="008D104A" w:rsidRDefault="00FF7783" w:rsidP="009E42F4">
      <w:pPr>
        <w:pStyle w:val="agendasubheading"/>
        <w:rPr>
          <w:sz w:val="32"/>
          <w:szCs w:val="32"/>
        </w:rPr>
      </w:pPr>
      <w:r w:rsidRPr="0033541E">
        <w:rPr>
          <w:sz w:val="32"/>
          <w:szCs w:val="32"/>
        </w:rPr>
        <w:t xml:space="preserve">Zoom Call-in </w:t>
      </w:r>
      <w:r w:rsidRPr="00513ABF">
        <w:rPr>
          <w:sz w:val="32"/>
          <w:szCs w:val="32"/>
        </w:rPr>
        <w:t>Number</w:t>
      </w:r>
      <w:r w:rsidR="00381226" w:rsidRPr="00513ABF">
        <w:rPr>
          <w:sz w:val="32"/>
          <w:szCs w:val="32"/>
        </w:rPr>
        <w:t>:</w:t>
      </w:r>
      <w:r w:rsidR="002D6351" w:rsidRPr="00513ABF">
        <w:rPr>
          <w:sz w:val="32"/>
          <w:szCs w:val="32"/>
        </w:rPr>
        <w:t xml:space="preserve"> </w:t>
      </w:r>
      <w:r w:rsidR="00381226" w:rsidRPr="00513ABF">
        <w:rPr>
          <w:sz w:val="32"/>
          <w:szCs w:val="32"/>
        </w:rPr>
        <w:t xml:space="preserve"> </w:t>
      </w:r>
      <w:r w:rsidR="00196C52" w:rsidRPr="00513ABF">
        <w:rPr>
          <w:sz w:val="32"/>
          <w:szCs w:val="32"/>
        </w:rPr>
        <w:t xml:space="preserve">1 </w:t>
      </w:r>
      <w:r w:rsidR="00513ABF">
        <w:rPr>
          <w:sz w:val="32"/>
          <w:szCs w:val="32"/>
        </w:rPr>
        <w:t>312 626 6799</w:t>
      </w:r>
      <w:r w:rsidR="00FB2D98" w:rsidRPr="00513ABF">
        <w:rPr>
          <w:sz w:val="32"/>
          <w:szCs w:val="32"/>
        </w:rPr>
        <w:br/>
      </w:r>
      <w:r w:rsidRPr="00513ABF">
        <w:rPr>
          <w:sz w:val="32"/>
          <w:szCs w:val="32"/>
        </w:rPr>
        <w:t>Zoom Meeting ID</w:t>
      </w:r>
      <w:r w:rsidR="00381226" w:rsidRPr="00513ABF">
        <w:rPr>
          <w:sz w:val="32"/>
          <w:szCs w:val="32"/>
        </w:rPr>
        <w:t xml:space="preserve">: </w:t>
      </w:r>
      <w:r w:rsidR="00196C52" w:rsidRPr="00513ABF">
        <w:rPr>
          <w:sz w:val="32"/>
          <w:szCs w:val="32"/>
        </w:rPr>
        <w:t>8</w:t>
      </w:r>
      <w:r w:rsidR="00513ABF">
        <w:rPr>
          <w:sz w:val="32"/>
          <w:szCs w:val="32"/>
        </w:rPr>
        <w:t>72 4612 1856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8D104A" w:rsidRDefault="00D5327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3ACC9E6D" w14:textId="26CEC0A6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395524">
        <w:rPr>
          <w:sz w:val="32"/>
          <w:szCs w:val="32"/>
        </w:rPr>
        <w:t>December 14</w:t>
      </w:r>
      <w:r w:rsidR="00381226" w:rsidRPr="008D104A">
        <w:rPr>
          <w:sz w:val="32"/>
          <w:szCs w:val="32"/>
        </w:rPr>
        <w:t>,</w:t>
      </w:r>
      <w:r w:rsidR="00BF6529" w:rsidRPr="008D104A">
        <w:rPr>
          <w:sz w:val="32"/>
          <w:szCs w:val="32"/>
        </w:rPr>
        <w:t xml:space="preserve"> </w:t>
      </w:r>
      <w:r w:rsidR="00672CD4" w:rsidRPr="008D104A">
        <w:rPr>
          <w:sz w:val="32"/>
          <w:szCs w:val="32"/>
        </w:rPr>
        <w:t>20</w:t>
      </w:r>
      <w:r w:rsidR="00533AEB" w:rsidRPr="008D104A">
        <w:rPr>
          <w:sz w:val="32"/>
          <w:szCs w:val="32"/>
        </w:rPr>
        <w:t>2</w:t>
      </w:r>
      <w:r w:rsidR="00964058">
        <w:rPr>
          <w:sz w:val="32"/>
          <w:szCs w:val="32"/>
        </w:rPr>
        <w:t>1 minutes</w:t>
      </w:r>
    </w:p>
    <w:p w14:paraId="386A855D" w14:textId="408EFE8A" w:rsidR="005B3622" w:rsidRPr="008D104A" w:rsidRDefault="00672CD4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Commissioner’s Report</w:t>
      </w:r>
    </w:p>
    <w:p w14:paraId="2FEEFB85" w14:textId="3C9F8B34" w:rsidR="00C74726" w:rsidRDefault="008C6CF2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 xml:space="preserve">Matt Daugherty – </w:t>
      </w:r>
      <w:r w:rsidR="00395524">
        <w:rPr>
          <w:sz w:val="32"/>
          <w:szCs w:val="32"/>
        </w:rPr>
        <w:t xml:space="preserve">Operations </w:t>
      </w:r>
      <w:r>
        <w:rPr>
          <w:sz w:val="32"/>
          <w:szCs w:val="32"/>
        </w:rPr>
        <w:t>Update</w:t>
      </w:r>
    </w:p>
    <w:p w14:paraId="297E418E" w14:textId="68CE5C88" w:rsidR="00152349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 – Human Resources Update</w:t>
      </w:r>
    </w:p>
    <w:p w14:paraId="4FC0B09C" w14:textId="375FA439" w:rsidR="00395524" w:rsidRPr="008C6CF2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arma Marshall – Consumer Services Update</w:t>
      </w:r>
    </w:p>
    <w:p w14:paraId="1F74477D" w14:textId="66BDF635" w:rsidR="00FB2D98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Old Business</w:t>
      </w:r>
    </w:p>
    <w:p w14:paraId="08947EA7" w14:textId="7EC6F840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w Business</w:t>
      </w:r>
    </w:p>
    <w:p w14:paraId="2077B7D9" w14:textId="098F036E" w:rsidR="006E3E0E" w:rsidRDefault="005B3622" w:rsidP="008249BA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4E8341B7" w14:textId="02235348" w:rsidR="00AB4BEC" w:rsidRDefault="00AB4BEC" w:rsidP="008249BA">
      <w:pPr>
        <w:rPr>
          <w:sz w:val="32"/>
          <w:szCs w:val="32"/>
        </w:rPr>
      </w:pPr>
      <w:r>
        <w:rPr>
          <w:sz w:val="32"/>
          <w:szCs w:val="32"/>
        </w:rPr>
        <w:t>Executive Session – Contract Update</w:t>
      </w:r>
    </w:p>
    <w:p w14:paraId="7ABE0208" w14:textId="3ABC83A7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729CD"/>
    <w:rsid w:val="000A5915"/>
    <w:rsid w:val="000E0C8B"/>
    <w:rsid w:val="00114348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243E2"/>
    <w:rsid w:val="00237E57"/>
    <w:rsid w:val="00250637"/>
    <w:rsid w:val="00251DB4"/>
    <w:rsid w:val="002842AE"/>
    <w:rsid w:val="00284401"/>
    <w:rsid w:val="00296C0E"/>
    <w:rsid w:val="002D6351"/>
    <w:rsid w:val="00302D8B"/>
    <w:rsid w:val="0033541E"/>
    <w:rsid w:val="00352A0E"/>
    <w:rsid w:val="00372E81"/>
    <w:rsid w:val="00381226"/>
    <w:rsid w:val="00395524"/>
    <w:rsid w:val="003C4337"/>
    <w:rsid w:val="003E0263"/>
    <w:rsid w:val="003F1C0E"/>
    <w:rsid w:val="00412C61"/>
    <w:rsid w:val="004910D6"/>
    <w:rsid w:val="004A26D1"/>
    <w:rsid w:val="004D5C30"/>
    <w:rsid w:val="00513ABF"/>
    <w:rsid w:val="00517FBD"/>
    <w:rsid w:val="00533AEB"/>
    <w:rsid w:val="00546ACB"/>
    <w:rsid w:val="0055630F"/>
    <w:rsid w:val="00566401"/>
    <w:rsid w:val="005933D9"/>
    <w:rsid w:val="00594AFA"/>
    <w:rsid w:val="005B3622"/>
    <w:rsid w:val="005C69AA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E3E0E"/>
    <w:rsid w:val="006E607E"/>
    <w:rsid w:val="007259F1"/>
    <w:rsid w:val="007357DD"/>
    <w:rsid w:val="007938D3"/>
    <w:rsid w:val="007B1B74"/>
    <w:rsid w:val="007C18E7"/>
    <w:rsid w:val="007D079C"/>
    <w:rsid w:val="007D712A"/>
    <w:rsid w:val="00800B46"/>
    <w:rsid w:val="008249BA"/>
    <w:rsid w:val="00853296"/>
    <w:rsid w:val="00857328"/>
    <w:rsid w:val="00865263"/>
    <w:rsid w:val="00887BD2"/>
    <w:rsid w:val="008C6CF2"/>
    <w:rsid w:val="008D104A"/>
    <w:rsid w:val="008D2D2C"/>
    <w:rsid w:val="009246F2"/>
    <w:rsid w:val="00927075"/>
    <w:rsid w:val="00930956"/>
    <w:rsid w:val="009439D9"/>
    <w:rsid w:val="00964058"/>
    <w:rsid w:val="009770FB"/>
    <w:rsid w:val="00992723"/>
    <w:rsid w:val="009B385C"/>
    <w:rsid w:val="009C361E"/>
    <w:rsid w:val="009E42F4"/>
    <w:rsid w:val="009E7DCB"/>
    <w:rsid w:val="00A22C87"/>
    <w:rsid w:val="00A26D58"/>
    <w:rsid w:val="00A37CFD"/>
    <w:rsid w:val="00A84BE1"/>
    <w:rsid w:val="00A860BF"/>
    <w:rsid w:val="00AB4BEC"/>
    <w:rsid w:val="00AB65DE"/>
    <w:rsid w:val="00AC781E"/>
    <w:rsid w:val="00B22018"/>
    <w:rsid w:val="00B974FC"/>
    <w:rsid w:val="00BF6529"/>
    <w:rsid w:val="00C0561C"/>
    <w:rsid w:val="00C06690"/>
    <w:rsid w:val="00C74726"/>
    <w:rsid w:val="00CD4783"/>
    <w:rsid w:val="00CD5D52"/>
    <w:rsid w:val="00CF14FD"/>
    <w:rsid w:val="00D03CC0"/>
    <w:rsid w:val="00D53278"/>
    <w:rsid w:val="00DA1098"/>
    <w:rsid w:val="00DD348E"/>
    <w:rsid w:val="00E079CD"/>
    <w:rsid w:val="00E40486"/>
    <w:rsid w:val="00E4611C"/>
    <w:rsid w:val="00E55882"/>
    <w:rsid w:val="00E82562"/>
    <w:rsid w:val="00EC35B3"/>
    <w:rsid w:val="00EE60AC"/>
    <w:rsid w:val="00F25B28"/>
    <w:rsid w:val="00F502A9"/>
    <w:rsid w:val="00F558C9"/>
    <w:rsid w:val="00F63E40"/>
    <w:rsid w:val="00F77997"/>
    <w:rsid w:val="00F8479F"/>
    <w:rsid w:val="00F8547A"/>
    <w:rsid w:val="00FB2D98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4</cp:revision>
  <cp:lastPrinted>2022-01-14T15:25:00Z</cp:lastPrinted>
  <dcterms:created xsi:type="dcterms:W3CDTF">2022-01-13T21:17:00Z</dcterms:created>
  <dcterms:modified xsi:type="dcterms:W3CDTF">2022-01-14T15:25:00Z</dcterms:modified>
</cp:coreProperties>
</file>